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DCC" w:rsidRPr="00A37450" w:rsidRDefault="00A90DCC" w:rsidP="00A90DCC">
      <w:pPr>
        <w:pStyle w:val="BodyText"/>
        <w:tabs>
          <w:tab w:val="left" w:pos="5139"/>
        </w:tabs>
        <w:spacing w:before="190"/>
        <w:ind w:left="100"/>
        <w:jc w:val="center"/>
        <w:rPr>
          <w:rFonts w:ascii="Times New Roman" w:hAnsi="Times New Roman" w:cs="Times New Roman"/>
        </w:rPr>
      </w:pPr>
      <w:r w:rsidRPr="00A37450">
        <w:rPr>
          <w:rFonts w:ascii="Times New Roman" w:hAnsi="Times New Roman" w:cs="Times New Roman"/>
          <w:noProof/>
        </w:rPr>
        <w:drawing>
          <wp:inline distT="0" distB="0" distL="0" distR="0">
            <wp:extent cx="731879" cy="562921"/>
            <wp:effectExtent l="1905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894" cy="565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0DCC" w:rsidRPr="00A37450" w:rsidRDefault="00A90DCC" w:rsidP="00E97B0C">
      <w:pPr>
        <w:spacing w:line="276" w:lineRule="auto"/>
        <w:ind w:left="130"/>
        <w:jc w:val="center"/>
        <w:rPr>
          <w:rFonts w:ascii="Times New Roman" w:hAnsi="Times New Roman" w:cs="Times New Roman"/>
          <w:spacing w:val="19"/>
          <w:position w:val="18"/>
          <w:sz w:val="20"/>
        </w:rPr>
      </w:pPr>
      <w:bookmarkStart w:id="0" w:name="page1"/>
      <w:bookmarkEnd w:id="0"/>
      <w:r w:rsidRPr="00A37450">
        <w:rPr>
          <w:rFonts w:ascii="Times New Roman" w:hAnsi="Times New Roman" w:cs="Times New Roman"/>
          <w:b/>
          <w:sz w:val="28"/>
          <w:szCs w:val="24"/>
        </w:rPr>
        <w:t>Bharati Vidyapeeth’s</w:t>
      </w:r>
    </w:p>
    <w:p w:rsidR="00A90DCC" w:rsidRPr="00A37450" w:rsidRDefault="00A90DCC" w:rsidP="00E97B0C">
      <w:pPr>
        <w:spacing w:line="276" w:lineRule="auto"/>
        <w:ind w:left="1080" w:right="630" w:firstLine="357"/>
        <w:jc w:val="center"/>
        <w:rPr>
          <w:rFonts w:ascii="Times New Roman" w:hAnsi="Times New Roman" w:cs="Times New Roman"/>
          <w:sz w:val="28"/>
          <w:szCs w:val="28"/>
        </w:rPr>
      </w:pPr>
      <w:r w:rsidRPr="00A37450">
        <w:rPr>
          <w:rFonts w:ascii="Times New Roman" w:hAnsi="Times New Roman" w:cs="Times New Roman"/>
          <w:b/>
          <w:spacing w:val="1"/>
          <w:sz w:val="28"/>
          <w:szCs w:val="28"/>
        </w:rPr>
        <w:t>Institut</w:t>
      </w:r>
      <w:r w:rsidRPr="00A37450">
        <w:rPr>
          <w:rFonts w:ascii="Times New Roman" w:hAnsi="Times New Roman" w:cs="Times New Roman"/>
          <w:b/>
          <w:sz w:val="28"/>
          <w:szCs w:val="28"/>
        </w:rPr>
        <w:t>e</w:t>
      </w:r>
      <w:r w:rsidRPr="00A37450">
        <w:rPr>
          <w:rFonts w:ascii="Times New Roman" w:hAnsi="Times New Roman" w:cs="Times New Roman"/>
          <w:b/>
          <w:spacing w:val="-14"/>
          <w:sz w:val="28"/>
          <w:szCs w:val="28"/>
        </w:rPr>
        <w:t xml:space="preserve"> </w:t>
      </w:r>
      <w:r w:rsidRPr="00A37450">
        <w:rPr>
          <w:rFonts w:ascii="Times New Roman" w:hAnsi="Times New Roman" w:cs="Times New Roman"/>
          <w:b/>
          <w:spacing w:val="1"/>
          <w:sz w:val="28"/>
          <w:szCs w:val="28"/>
        </w:rPr>
        <w:t>o</w:t>
      </w:r>
      <w:r w:rsidRPr="00A37450">
        <w:rPr>
          <w:rFonts w:ascii="Times New Roman" w:hAnsi="Times New Roman" w:cs="Times New Roman"/>
          <w:b/>
          <w:sz w:val="28"/>
          <w:szCs w:val="28"/>
        </w:rPr>
        <w:t>f Management &amp; Information</w:t>
      </w:r>
      <w:r w:rsidRPr="00A37450">
        <w:rPr>
          <w:rFonts w:ascii="Times New Roman" w:hAnsi="Times New Roman" w:cs="Times New Roman"/>
          <w:b/>
          <w:spacing w:val="-3"/>
          <w:sz w:val="28"/>
          <w:szCs w:val="28"/>
        </w:rPr>
        <w:t xml:space="preserve"> </w:t>
      </w:r>
      <w:r w:rsidRPr="00A37450">
        <w:rPr>
          <w:rFonts w:ascii="Times New Roman" w:hAnsi="Times New Roman" w:cs="Times New Roman"/>
          <w:b/>
          <w:spacing w:val="1"/>
          <w:w w:val="99"/>
          <w:sz w:val="28"/>
          <w:szCs w:val="28"/>
        </w:rPr>
        <w:t>Technolog</w:t>
      </w:r>
      <w:r w:rsidRPr="00A37450">
        <w:rPr>
          <w:rFonts w:ascii="Times New Roman" w:hAnsi="Times New Roman" w:cs="Times New Roman"/>
          <w:b/>
          <w:w w:val="99"/>
          <w:sz w:val="28"/>
          <w:szCs w:val="28"/>
        </w:rPr>
        <w:t>y</w:t>
      </w:r>
    </w:p>
    <w:p w:rsidR="00A90DCC" w:rsidRPr="00A37450" w:rsidRDefault="00A90DCC" w:rsidP="00E97B0C">
      <w:pPr>
        <w:spacing w:before="2" w:line="276" w:lineRule="auto"/>
        <w:ind w:left="1315" w:right="1321"/>
        <w:jc w:val="center"/>
        <w:rPr>
          <w:rFonts w:ascii="Times New Roman" w:hAnsi="Times New Roman" w:cs="Times New Roman"/>
          <w:b/>
          <w:position w:val="-1"/>
          <w:sz w:val="28"/>
          <w:szCs w:val="24"/>
        </w:rPr>
      </w:pPr>
      <w:r w:rsidRPr="00A37450">
        <w:rPr>
          <w:rFonts w:ascii="Times New Roman" w:hAnsi="Times New Roman" w:cs="Times New Roman"/>
          <w:b/>
          <w:position w:val="-1"/>
          <w:sz w:val="28"/>
          <w:szCs w:val="24"/>
        </w:rPr>
        <w:t xml:space="preserve">Navi Mumbai </w:t>
      </w:r>
    </w:p>
    <w:p w:rsidR="00A90DCC" w:rsidRPr="00A37450" w:rsidRDefault="00A90DCC" w:rsidP="00A90DCC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A37450">
        <w:rPr>
          <w:rFonts w:ascii="Times New Roman" w:hAnsi="Times New Roman" w:cs="Times New Roman"/>
          <w:b/>
          <w:sz w:val="28"/>
          <w:szCs w:val="24"/>
        </w:rPr>
        <w:t xml:space="preserve">Ph.D. Programme (Technology) in Computer Application </w:t>
      </w:r>
    </w:p>
    <w:p w:rsidR="00A90DCC" w:rsidRPr="00A37450" w:rsidRDefault="00A90DCC" w:rsidP="00A90DCC">
      <w:pPr>
        <w:ind w:right="-1359"/>
        <w:jc w:val="center"/>
        <w:rPr>
          <w:rFonts w:ascii="Times New Roman" w:hAnsi="Times New Roman" w:cs="Times New Roman"/>
          <w:sz w:val="6"/>
          <w:szCs w:val="20"/>
        </w:rPr>
      </w:pPr>
    </w:p>
    <w:p w:rsidR="00A90DCC" w:rsidRPr="00A37450" w:rsidRDefault="00A90DCC" w:rsidP="00A90DCC">
      <w:pPr>
        <w:spacing w:line="20" w:lineRule="exact"/>
        <w:rPr>
          <w:rFonts w:ascii="Times New Roman" w:hAnsi="Times New Roman" w:cs="Times New Roman"/>
          <w:sz w:val="24"/>
          <w:szCs w:val="24"/>
        </w:rPr>
      </w:pPr>
    </w:p>
    <w:p w:rsidR="00A90DCC" w:rsidRPr="00A37450" w:rsidRDefault="00A90DCC" w:rsidP="00914E28">
      <w:pPr>
        <w:spacing w:line="256" w:lineRule="exact"/>
        <w:jc w:val="center"/>
        <w:rPr>
          <w:rFonts w:ascii="Times New Roman" w:hAnsi="Times New Roman" w:cs="Times New Roman"/>
          <w:sz w:val="8"/>
          <w:szCs w:val="24"/>
        </w:rPr>
      </w:pPr>
    </w:p>
    <w:p w:rsidR="00334CA9" w:rsidRPr="00F828DE" w:rsidRDefault="009569ED" w:rsidP="00914E2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828DE">
        <w:rPr>
          <w:rFonts w:ascii="Times New Roman" w:hAnsi="Times New Roman" w:cs="Times New Roman"/>
          <w:b/>
          <w:sz w:val="24"/>
          <w:szCs w:val="24"/>
          <w:u w:val="single"/>
        </w:rPr>
        <w:t>REPORT OF THE RAC ON THE PRE-SYNOPSIS PRESENTATION</w:t>
      </w:r>
    </w:p>
    <w:p w:rsidR="009569ED" w:rsidRPr="00A37450" w:rsidRDefault="009569ED" w:rsidP="00914E2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90DCC" w:rsidRPr="00A37450" w:rsidRDefault="00914E28" w:rsidP="00914E28">
      <w:pPr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Date:</w:t>
      </w:r>
      <w:r w:rsidR="00A90DCC" w:rsidRPr="00A37450">
        <w:rPr>
          <w:rFonts w:ascii="Times New Roman" w:eastAsia="Calibri" w:hAnsi="Times New Roman" w:cs="Times New Roman"/>
          <w:b/>
        </w:rPr>
        <w:t xml:space="preserve">    </w:t>
      </w:r>
      <w:r w:rsidRPr="00A37450">
        <w:rPr>
          <w:rFonts w:ascii="Times New Roman" w:eastAsia="Calibri" w:hAnsi="Times New Roman" w:cs="Times New Roman"/>
          <w:b/>
        </w:rPr>
        <w:t xml:space="preserve">                                                                                                          </w:t>
      </w:r>
      <w:r w:rsidR="00A90DCC" w:rsidRPr="00A37450">
        <w:rPr>
          <w:rFonts w:ascii="Times New Roman" w:eastAsia="Calibri" w:hAnsi="Times New Roman" w:cs="Times New Roman"/>
          <w:b/>
        </w:rPr>
        <w:t xml:space="preserve">    </w:t>
      </w:r>
      <w:r w:rsidR="00D0129A" w:rsidRPr="00A37450">
        <w:rPr>
          <w:rFonts w:ascii="Times New Roman" w:eastAsia="Calibri" w:hAnsi="Times New Roman" w:cs="Times New Roman"/>
          <w:b/>
        </w:rPr>
        <w:t>R</w:t>
      </w:r>
      <w:r w:rsidRPr="00A37450">
        <w:rPr>
          <w:rFonts w:ascii="Times New Roman" w:eastAsia="Calibri" w:hAnsi="Times New Roman" w:cs="Times New Roman"/>
          <w:b/>
        </w:rPr>
        <w:t>PS No</w:t>
      </w:r>
      <w:r w:rsidR="00A90DCC" w:rsidRPr="00A37450">
        <w:rPr>
          <w:rFonts w:ascii="Times New Roman" w:eastAsia="Calibri" w:hAnsi="Times New Roman" w:cs="Times New Roman"/>
          <w:b/>
        </w:rPr>
        <w:t>:</w:t>
      </w:r>
    </w:p>
    <w:p w:rsidR="00334CA9" w:rsidRPr="00A37450" w:rsidRDefault="00334CA9" w:rsidP="00914E28">
      <w:pPr>
        <w:rPr>
          <w:rFonts w:ascii="Times New Roman" w:eastAsia="Calibri" w:hAnsi="Times New Roman" w:cs="Times New Roman"/>
          <w:b/>
        </w:rPr>
      </w:pPr>
    </w:p>
    <w:p w:rsidR="00914E28" w:rsidRPr="00A37450" w:rsidRDefault="00914E28" w:rsidP="00914E28">
      <w:pPr>
        <w:rPr>
          <w:rFonts w:ascii="Times New Roman" w:eastAsia="Calibri" w:hAnsi="Times New Roman" w:cs="Times New Roman"/>
          <w:b/>
        </w:rPr>
      </w:pPr>
    </w:p>
    <w:p w:rsidR="00A90DCC" w:rsidRPr="00A37450" w:rsidRDefault="00334CA9" w:rsidP="00A90DCC">
      <w:pPr>
        <w:spacing w:line="365" w:lineRule="exact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 xml:space="preserve">Period of </w:t>
      </w:r>
      <w:r w:rsidR="00AE473D" w:rsidRPr="00A37450">
        <w:rPr>
          <w:rFonts w:ascii="Times New Roman" w:eastAsia="Calibri" w:hAnsi="Times New Roman" w:cs="Times New Roman"/>
          <w:b/>
        </w:rPr>
        <w:t>report:</w:t>
      </w:r>
      <w:r w:rsidRPr="00A37450">
        <w:rPr>
          <w:rFonts w:ascii="Times New Roman" w:eastAsia="Calibri" w:hAnsi="Times New Roman" w:cs="Times New Roman"/>
          <w:b/>
        </w:rPr>
        <w:t xml:space="preserve">  From……………………………………</w:t>
      </w:r>
      <w:r w:rsidR="009E0482" w:rsidRPr="00A37450">
        <w:rPr>
          <w:rFonts w:ascii="Times New Roman" w:eastAsia="Calibri" w:hAnsi="Times New Roman" w:cs="Times New Roman"/>
          <w:b/>
        </w:rPr>
        <w:t>……</w:t>
      </w:r>
      <w:r w:rsidRPr="00A37450">
        <w:rPr>
          <w:rFonts w:ascii="Times New Roman" w:eastAsia="Calibri" w:hAnsi="Times New Roman" w:cs="Times New Roman"/>
          <w:b/>
        </w:rPr>
        <w:t>…… To ..........................................</w:t>
      </w:r>
      <w:r w:rsidR="009E0482" w:rsidRPr="00A37450">
        <w:rPr>
          <w:rFonts w:ascii="Times New Roman" w:eastAsia="Calibri" w:hAnsi="Times New Roman" w:cs="Times New Roman"/>
          <w:b/>
        </w:rPr>
        <w:t>....</w:t>
      </w:r>
      <w:r w:rsidRPr="00A37450">
        <w:rPr>
          <w:rFonts w:ascii="Times New Roman" w:eastAsia="Calibri" w:hAnsi="Times New Roman" w:cs="Times New Roman"/>
          <w:b/>
        </w:rPr>
        <w:t>.......</w:t>
      </w:r>
    </w:p>
    <w:p w:rsidR="00334CA9" w:rsidRPr="00A37450" w:rsidRDefault="00334CA9" w:rsidP="00A90DCC">
      <w:pPr>
        <w:spacing w:line="365" w:lineRule="exact"/>
        <w:rPr>
          <w:rFonts w:ascii="Times New Roman" w:eastAsia="Calibri" w:hAnsi="Times New Roman" w:cs="Times New Roman"/>
          <w:b/>
        </w:rPr>
      </w:pPr>
    </w:p>
    <w:p w:rsidR="00334CA9" w:rsidRPr="00A37450" w:rsidRDefault="00334CA9" w:rsidP="00A90DCC">
      <w:pPr>
        <w:spacing w:line="365" w:lineRule="exact"/>
        <w:rPr>
          <w:rFonts w:ascii="Times New Roman" w:eastAsia="Calibri" w:hAnsi="Times New Roman" w:cs="Times New Roman"/>
          <w:b/>
        </w:rPr>
      </w:pPr>
    </w:p>
    <w:p w:rsidR="00A90DCC" w:rsidRPr="00A37450" w:rsidRDefault="00A90DCC" w:rsidP="00334CA9">
      <w:pPr>
        <w:tabs>
          <w:tab w:val="left" w:pos="306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 xml:space="preserve">Name of the Research </w:t>
      </w:r>
      <w:r w:rsidR="0024499E" w:rsidRPr="00A37450">
        <w:rPr>
          <w:rFonts w:ascii="Times New Roman" w:eastAsia="Calibri" w:hAnsi="Times New Roman" w:cs="Times New Roman"/>
          <w:b/>
        </w:rPr>
        <w:t>Scholar:</w:t>
      </w:r>
      <w:r w:rsidRPr="00A37450">
        <w:rPr>
          <w:rFonts w:ascii="Times New Roman" w:eastAsia="Calibri" w:hAnsi="Times New Roman" w:cs="Times New Roman"/>
          <w:b/>
        </w:rPr>
        <w:tab/>
      </w:r>
    </w:p>
    <w:p w:rsidR="00A90DCC" w:rsidRPr="00A37450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Registration No.</w:t>
      </w:r>
      <w:r w:rsidRPr="00A37450">
        <w:rPr>
          <w:rFonts w:ascii="Times New Roman" w:eastAsia="Calibri" w:hAnsi="Times New Roman" w:cs="Times New Roman"/>
          <w:b/>
        </w:rPr>
        <w:tab/>
        <w:t>:</w:t>
      </w:r>
      <w:r w:rsidRPr="00A37450">
        <w:rPr>
          <w:rFonts w:ascii="Times New Roman" w:eastAsia="Calibri" w:hAnsi="Times New Roman" w:cs="Times New Roman"/>
          <w:b/>
        </w:rPr>
        <w:tab/>
      </w:r>
    </w:p>
    <w:p w:rsidR="00A90DCC" w:rsidRPr="00A37450" w:rsidRDefault="00A90DCC" w:rsidP="00334CA9">
      <w:pPr>
        <w:tabs>
          <w:tab w:val="left" w:pos="278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Date of Admission</w:t>
      </w:r>
      <w:r w:rsidRPr="00A37450">
        <w:rPr>
          <w:rFonts w:ascii="Times New Roman" w:eastAsia="Calibri" w:hAnsi="Times New Roman" w:cs="Times New Roman"/>
          <w:b/>
        </w:rPr>
        <w:tab/>
        <w:t>:</w:t>
      </w:r>
      <w:bookmarkStart w:id="1" w:name="_GoBack"/>
      <w:bookmarkEnd w:id="1"/>
    </w:p>
    <w:p w:rsidR="003D2E5F" w:rsidRPr="00A37450" w:rsidRDefault="003D2E5F" w:rsidP="00334CA9">
      <w:pPr>
        <w:tabs>
          <w:tab w:val="left" w:pos="278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Name of the supervisor</w:t>
      </w:r>
      <w:r w:rsidRPr="00A37450">
        <w:rPr>
          <w:rFonts w:ascii="Times New Roman" w:eastAsia="Calibri" w:hAnsi="Times New Roman" w:cs="Times New Roman"/>
          <w:b/>
        </w:rPr>
        <w:tab/>
        <w:t>:</w:t>
      </w:r>
    </w:p>
    <w:p w:rsidR="00A90DCC" w:rsidRPr="00A37450" w:rsidRDefault="00A90DCC" w:rsidP="00334CA9">
      <w:pPr>
        <w:tabs>
          <w:tab w:val="left" w:pos="2780"/>
          <w:tab w:val="left" w:pos="3060"/>
        </w:tabs>
        <w:spacing w:line="720" w:lineRule="auto"/>
        <w:rPr>
          <w:rFonts w:ascii="Times New Roman" w:eastAsia="Calibri" w:hAnsi="Times New Roman" w:cs="Times New Roman"/>
          <w:b/>
        </w:rPr>
      </w:pPr>
      <w:r w:rsidRPr="00A37450">
        <w:rPr>
          <w:rFonts w:ascii="Times New Roman" w:eastAsia="Calibri" w:hAnsi="Times New Roman" w:cs="Times New Roman"/>
          <w:b/>
        </w:rPr>
        <w:t>Title of Research</w:t>
      </w:r>
      <w:r w:rsidRPr="00A37450">
        <w:rPr>
          <w:rFonts w:ascii="Times New Roman" w:eastAsia="Calibri" w:hAnsi="Times New Roman" w:cs="Times New Roman"/>
          <w:b/>
        </w:rPr>
        <w:tab/>
        <w:t>:</w:t>
      </w:r>
      <w:r w:rsidRPr="00A37450">
        <w:rPr>
          <w:rFonts w:ascii="Times New Roman" w:eastAsia="Calibri" w:hAnsi="Times New Roman" w:cs="Times New Roman"/>
          <w:b/>
        </w:rPr>
        <w:tab/>
      </w:r>
    </w:p>
    <w:p w:rsidR="00A90DCC" w:rsidRPr="00A37450" w:rsidRDefault="00A90DCC" w:rsidP="00A90DCC">
      <w:pPr>
        <w:spacing w:line="200" w:lineRule="exact"/>
        <w:rPr>
          <w:rFonts w:ascii="Times New Roman" w:hAnsi="Times New Roman" w:cs="Times New Roman"/>
        </w:rPr>
      </w:pPr>
    </w:p>
    <w:p w:rsidR="00334CA9" w:rsidRPr="00A37450" w:rsidRDefault="00334CA9" w:rsidP="00AA595F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 xml:space="preserve">A brief write-up on the progress made so </w:t>
      </w:r>
      <w:r w:rsidR="00AA595F" w:rsidRPr="00A37450">
        <w:rPr>
          <w:rFonts w:ascii="Times New Roman" w:eastAsiaTheme="minorHAnsi" w:hAnsi="Times New Roman" w:cs="Times New Roman"/>
        </w:rPr>
        <w:t>far:</w:t>
      </w: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A0361F" w:rsidRPr="00A37450" w:rsidRDefault="00A0361F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A0361F" w:rsidRPr="00A37450" w:rsidRDefault="00A0361F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A0361F" w:rsidRPr="00A37450" w:rsidRDefault="009569ED" w:rsidP="00AA595F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>Objectives of Research</w:t>
      </w:r>
      <w:r w:rsidR="009D1AB0" w:rsidRPr="00A37450">
        <w:rPr>
          <w:rFonts w:ascii="Times New Roman" w:eastAsiaTheme="minorHAnsi" w:hAnsi="Times New Roman" w:cs="Times New Roman"/>
        </w:rPr>
        <w:t>:</w:t>
      </w: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D1AB0" w:rsidRPr="00A37450" w:rsidRDefault="009D1AB0" w:rsidP="009D1AB0">
      <w:pPr>
        <w:spacing w:line="200" w:lineRule="exact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spacing w:line="200" w:lineRule="exact"/>
        <w:ind w:left="142"/>
        <w:rPr>
          <w:rFonts w:ascii="Times New Roman" w:eastAsiaTheme="minorHAnsi" w:hAnsi="Times New Roman" w:cs="Times New Roman"/>
        </w:rPr>
      </w:pPr>
    </w:p>
    <w:p w:rsidR="009569ED" w:rsidRPr="00A37450" w:rsidRDefault="009569ED" w:rsidP="00AA595F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>Contributions made in research:</w:t>
      </w: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9569ED" w:rsidRPr="00A37450" w:rsidRDefault="004956C6" w:rsidP="009D1AB0">
      <w:pPr>
        <w:pStyle w:val="ListParagraph"/>
        <w:numPr>
          <w:ilvl w:val="0"/>
          <w:numId w:val="8"/>
        </w:numPr>
        <w:spacing w:line="200" w:lineRule="exact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>Research Papers published</w:t>
      </w:r>
      <w:r w:rsidR="00E8480C" w:rsidRPr="00A37450">
        <w:rPr>
          <w:rFonts w:ascii="Times New Roman" w:eastAsiaTheme="minorHAnsi" w:hAnsi="Times New Roman" w:cs="Times New Roman"/>
        </w:rPr>
        <w:t>:</w:t>
      </w:r>
    </w:p>
    <w:p w:rsidR="009569ED" w:rsidRPr="00A37450" w:rsidRDefault="009569ED" w:rsidP="009569ED">
      <w:pPr>
        <w:pStyle w:val="ListParagraph"/>
        <w:spacing w:line="200" w:lineRule="exact"/>
        <w:ind w:left="284"/>
        <w:rPr>
          <w:rFonts w:ascii="Times New Roman" w:eastAsiaTheme="minorHAnsi" w:hAnsi="Times New Roman" w:cs="Times New Roman"/>
        </w:rPr>
      </w:pPr>
    </w:p>
    <w:p w:rsidR="00A0361F" w:rsidRPr="00A37450" w:rsidRDefault="004956C6" w:rsidP="0026603D">
      <w:pPr>
        <w:pStyle w:val="ListParagraph"/>
        <w:numPr>
          <w:ilvl w:val="0"/>
          <w:numId w:val="5"/>
        </w:numPr>
        <w:spacing w:line="200" w:lineRule="exact"/>
        <w:ind w:hanging="502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 xml:space="preserve">List of Peer reviewed </w:t>
      </w:r>
      <w:r w:rsidR="00A0361F" w:rsidRPr="00A37450">
        <w:rPr>
          <w:rFonts w:ascii="Times New Roman" w:eastAsiaTheme="minorHAnsi" w:hAnsi="Times New Roman" w:cs="Times New Roman"/>
        </w:rPr>
        <w:t>Journa</w:t>
      </w:r>
      <w:r w:rsidR="000452E5" w:rsidRPr="00A37450">
        <w:rPr>
          <w:rFonts w:ascii="Times New Roman" w:eastAsiaTheme="minorHAnsi" w:hAnsi="Times New Roman" w:cs="Times New Roman"/>
        </w:rPr>
        <w:t xml:space="preserve">l </w:t>
      </w:r>
      <w:r w:rsidRPr="00A37450">
        <w:rPr>
          <w:rFonts w:ascii="Times New Roman" w:eastAsiaTheme="minorHAnsi" w:hAnsi="Times New Roman" w:cs="Times New Roman"/>
        </w:rPr>
        <w:t xml:space="preserve">Publications </w:t>
      </w:r>
      <w:r w:rsidR="000452E5" w:rsidRPr="00A37450">
        <w:rPr>
          <w:rFonts w:ascii="Times New Roman" w:eastAsiaTheme="minorHAnsi" w:hAnsi="Times New Roman" w:cs="Times New Roman"/>
        </w:rPr>
        <w:t>(</w:t>
      </w:r>
      <w:r w:rsidR="00A0361F" w:rsidRPr="00A37450">
        <w:rPr>
          <w:rFonts w:ascii="Times New Roman" w:eastAsiaTheme="minorHAnsi" w:hAnsi="Times New Roman" w:cs="Times New Roman"/>
        </w:rPr>
        <w:t>Title, authors, journal, Volume. No. pages</w:t>
      </w:r>
      <w:r w:rsidR="000452E5" w:rsidRPr="00A37450">
        <w:rPr>
          <w:rFonts w:ascii="Times New Roman" w:eastAsiaTheme="minorHAnsi" w:hAnsi="Times New Roman" w:cs="Times New Roman"/>
        </w:rPr>
        <w:t>)</w:t>
      </w:r>
      <w:r w:rsidR="00A0361F" w:rsidRPr="00A37450">
        <w:rPr>
          <w:rFonts w:ascii="Times New Roman" w:eastAsiaTheme="minorHAnsi" w:hAnsi="Times New Roman" w:cs="Times New Roman"/>
        </w:rPr>
        <w:t>:</w:t>
      </w: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9D1AB0" w:rsidRPr="00A37450" w:rsidRDefault="009D1AB0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4956C6" w:rsidP="0026603D">
      <w:pPr>
        <w:pStyle w:val="ListParagraph"/>
        <w:numPr>
          <w:ilvl w:val="0"/>
          <w:numId w:val="5"/>
        </w:numPr>
        <w:spacing w:line="200" w:lineRule="exact"/>
        <w:ind w:hanging="502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 xml:space="preserve">List of </w:t>
      </w:r>
      <w:r w:rsidR="009569ED" w:rsidRPr="00A37450">
        <w:rPr>
          <w:rFonts w:ascii="Times New Roman" w:eastAsiaTheme="minorHAnsi" w:hAnsi="Times New Roman" w:cs="Times New Roman"/>
        </w:rPr>
        <w:t>C</w:t>
      </w:r>
      <w:r w:rsidR="009569ED" w:rsidRPr="00A37450">
        <w:rPr>
          <w:rFonts w:ascii="Times New Roman" w:eastAsiaTheme="minorHAnsi" w:hAnsi="Times New Roman" w:cs="Times New Roman"/>
        </w:rPr>
        <w:t>onference proceedings</w:t>
      </w:r>
      <w:r w:rsidRPr="00A37450">
        <w:rPr>
          <w:rFonts w:ascii="Times New Roman" w:eastAsiaTheme="minorHAnsi" w:hAnsi="Times New Roman" w:cs="Times New Roman"/>
        </w:rPr>
        <w:t>:</w:t>
      </w: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A0361F" w:rsidRPr="00A37450" w:rsidRDefault="00A0361F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0906A8" w:rsidRPr="00A37450" w:rsidRDefault="000906A8" w:rsidP="0026603D">
      <w:pPr>
        <w:spacing w:line="200" w:lineRule="exact"/>
        <w:ind w:hanging="502"/>
        <w:rPr>
          <w:rFonts w:ascii="Times New Roman" w:eastAsiaTheme="minorHAnsi" w:hAnsi="Times New Roman" w:cs="Times New Roman"/>
        </w:rPr>
      </w:pPr>
    </w:p>
    <w:p w:rsidR="004B710F" w:rsidRPr="00A37450" w:rsidRDefault="0026603D" w:rsidP="00F828DE">
      <w:pPr>
        <w:pStyle w:val="ListParagraph"/>
        <w:numPr>
          <w:ilvl w:val="0"/>
          <w:numId w:val="5"/>
        </w:numPr>
        <w:spacing w:line="200" w:lineRule="exact"/>
        <w:ind w:left="426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 xml:space="preserve">List of </w:t>
      </w:r>
      <w:r w:rsidR="004B710F" w:rsidRPr="00A37450">
        <w:rPr>
          <w:rFonts w:ascii="Times New Roman" w:eastAsiaTheme="minorHAnsi" w:hAnsi="Times New Roman" w:cs="Times New Roman"/>
        </w:rPr>
        <w:t>Books /Book chapter Published</w:t>
      </w:r>
      <w:r w:rsidR="00A0361F" w:rsidRPr="00A37450">
        <w:rPr>
          <w:rFonts w:ascii="Times New Roman" w:eastAsiaTheme="minorHAnsi" w:hAnsi="Times New Roman" w:cs="Times New Roman"/>
        </w:rPr>
        <w:t>:</w:t>
      </w: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D76A0A" w:rsidRPr="00A37450" w:rsidRDefault="00D76A0A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D76A0A" w:rsidRPr="00A37450" w:rsidRDefault="00D76A0A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A0361F">
      <w:pPr>
        <w:spacing w:line="200" w:lineRule="exact"/>
        <w:rPr>
          <w:rFonts w:ascii="Times New Roman" w:eastAsiaTheme="minorHAnsi" w:hAnsi="Times New Roman" w:cs="Times New Roman"/>
        </w:rPr>
      </w:pPr>
    </w:p>
    <w:p w:rsidR="00A0361F" w:rsidRPr="00A37450" w:rsidRDefault="00A0361F" w:rsidP="009569ED">
      <w:pPr>
        <w:pStyle w:val="ListParagraph"/>
        <w:numPr>
          <w:ilvl w:val="0"/>
          <w:numId w:val="5"/>
        </w:numPr>
        <w:spacing w:line="200" w:lineRule="exact"/>
        <w:ind w:left="284" w:hanging="284"/>
        <w:rPr>
          <w:rFonts w:ascii="Times New Roman" w:eastAsiaTheme="minorHAnsi" w:hAnsi="Times New Roman" w:cs="Times New Roman"/>
        </w:rPr>
      </w:pPr>
      <w:r w:rsidRPr="00A37450">
        <w:rPr>
          <w:rFonts w:ascii="Times New Roman" w:eastAsiaTheme="minorHAnsi" w:hAnsi="Times New Roman" w:cs="Times New Roman"/>
        </w:rPr>
        <w:t>Any other Details:</w:t>
      </w: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A37450" w:rsidRDefault="00A37450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AF62F4" w:rsidRPr="00D03A2D" w:rsidRDefault="00AF62F4" w:rsidP="00A37450">
      <w:pPr>
        <w:spacing w:line="200" w:lineRule="exact"/>
        <w:jc w:val="both"/>
        <w:rPr>
          <w:rFonts w:ascii="Times New Roman" w:eastAsiaTheme="minorHAnsi" w:hAnsi="Times New Roman" w:cs="Times New Roman"/>
        </w:rPr>
      </w:pPr>
    </w:p>
    <w:p w:rsidR="00D03A2D" w:rsidRPr="005E1C9C" w:rsidRDefault="005E1C9C" w:rsidP="005E1C9C">
      <w:pPr>
        <w:spacing w:line="200" w:lineRule="exact"/>
        <w:jc w:val="center"/>
        <w:rPr>
          <w:rFonts w:ascii="Times New Roman" w:eastAsiaTheme="minorHAnsi" w:hAnsi="Times New Roman" w:cs="Times New Roman"/>
          <w:b/>
          <w:sz w:val="24"/>
          <w:u w:val="single"/>
        </w:rPr>
      </w:pPr>
      <w:r w:rsidRPr="005E1C9C">
        <w:rPr>
          <w:rFonts w:ascii="Times New Roman" w:eastAsiaTheme="minorHAnsi" w:hAnsi="Times New Roman" w:cs="Times New Roman"/>
          <w:b/>
          <w:sz w:val="24"/>
          <w:u w:val="single"/>
        </w:rPr>
        <w:t>EXPERT COMMENTS</w:t>
      </w:r>
    </w:p>
    <w:p w:rsidR="00D03A2D" w:rsidRPr="00D03A2D" w:rsidRDefault="00D03A2D" w:rsidP="00A37450">
      <w:pPr>
        <w:spacing w:line="200" w:lineRule="exact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Pr="00A37450" w:rsidRDefault="009569ED" w:rsidP="00E8480C">
      <w:pPr>
        <w:pStyle w:val="ListParagraph"/>
        <w:numPr>
          <w:ilvl w:val="0"/>
          <w:numId w:val="10"/>
        </w:numPr>
        <w:spacing w:line="200" w:lineRule="exact"/>
        <w:ind w:left="284"/>
        <w:rPr>
          <w:rFonts w:ascii="Times New Roman" w:eastAsiaTheme="minorHAnsi" w:hAnsi="Times New Roman" w:cs="Times New Roman"/>
          <w:sz w:val="24"/>
          <w:szCs w:val="24"/>
        </w:rPr>
      </w:pPr>
      <w:r w:rsidRPr="00A37450">
        <w:rPr>
          <w:rFonts w:ascii="Times New Roman" w:hAnsi="Times New Roman" w:cs="Times New Roman"/>
          <w:sz w:val="24"/>
          <w:szCs w:val="24"/>
        </w:rPr>
        <w:t>Is the candidate has done sufficient work for giving pre synopsis</w:t>
      </w:r>
      <w:r w:rsidR="00A37450" w:rsidRPr="00A37450">
        <w:rPr>
          <w:rFonts w:ascii="Times New Roman" w:hAnsi="Times New Roman" w:cs="Times New Roman"/>
          <w:sz w:val="24"/>
          <w:szCs w:val="24"/>
        </w:rPr>
        <w:t>,</w:t>
      </w:r>
      <w:r w:rsidRPr="00A37450">
        <w:rPr>
          <w:rFonts w:ascii="Times New Roman" w:hAnsi="Times New Roman" w:cs="Times New Roman"/>
          <w:sz w:val="24"/>
          <w:szCs w:val="24"/>
        </w:rPr>
        <w:t xml:space="preserve"> please justify:</w:t>
      </w:r>
    </w:p>
    <w:p w:rsidR="00A37450" w:rsidRDefault="00A37450" w:rsidP="00A37450">
      <w:pPr>
        <w:pStyle w:val="ListParagraph"/>
        <w:spacing w:line="200" w:lineRule="exact"/>
        <w:ind w:left="284"/>
        <w:rPr>
          <w:rFonts w:ascii="Times New Roman" w:hAnsi="Times New Roman" w:cs="Times New Roman"/>
          <w:sz w:val="24"/>
          <w:szCs w:val="24"/>
        </w:rPr>
      </w:pPr>
    </w:p>
    <w:p w:rsidR="00A37450" w:rsidRDefault="00A37450" w:rsidP="00A37450">
      <w:pPr>
        <w:pStyle w:val="ListParagraph"/>
        <w:spacing w:line="200" w:lineRule="exact"/>
        <w:ind w:left="284"/>
        <w:rPr>
          <w:rFonts w:ascii="Times New Roman" w:hAnsi="Times New Roman" w:cs="Times New Roman"/>
          <w:sz w:val="24"/>
          <w:szCs w:val="24"/>
        </w:rPr>
      </w:pPr>
    </w:p>
    <w:p w:rsidR="00A37450" w:rsidRDefault="00A37450" w:rsidP="00A37450">
      <w:pPr>
        <w:pStyle w:val="ListParagraph"/>
        <w:spacing w:line="200" w:lineRule="exact"/>
        <w:ind w:left="284"/>
        <w:rPr>
          <w:rFonts w:ascii="Times New Roman" w:hAnsi="Times New Roman" w:cs="Times New Roman"/>
          <w:sz w:val="24"/>
          <w:szCs w:val="24"/>
        </w:rPr>
      </w:pPr>
    </w:p>
    <w:p w:rsidR="00A37450" w:rsidRPr="00A37450" w:rsidRDefault="00A37450" w:rsidP="00A37450">
      <w:pPr>
        <w:pStyle w:val="ListParagraph"/>
        <w:spacing w:line="200" w:lineRule="exact"/>
        <w:ind w:left="284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37450">
      <w:pPr>
        <w:spacing w:line="360" w:lineRule="auto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A37450" w:rsidP="00A37450">
      <w:pPr>
        <w:spacing w:line="36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A37450">
        <w:rPr>
          <w:rFonts w:ascii="Times New Roman" w:eastAsiaTheme="minorHAnsi" w:hAnsi="Times New Roman" w:cs="Times New Roman"/>
          <w:b/>
          <w:sz w:val="24"/>
          <w:szCs w:val="24"/>
        </w:rPr>
        <w:t>a) Adequate</w:t>
      </w:r>
      <w:r w:rsidRPr="00A37450">
        <w:rPr>
          <w:rFonts w:ascii="Times New Roman" w:eastAsiaTheme="minorHAnsi" w:hAnsi="Times New Roman" w:cs="Times New Roman"/>
          <w:sz w:val="24"/>
          <w:szCs w:val="24"/>
        </w:rPr>
        <w:t xml:space="preserve"> for the submission of PhD Synopsis and Thesis: (</w:t>
      </w:r>
      <w:r w:rsidRPr="00A37450">
        <w:rPr>
          <w:rFonts w:ascii="Times New Roman" w:hAnsi="Times New Roman" w:cs="Times New Roman"/>
          <w:sz w:val="24"/>
          <w:szCs w:val="24"/>
        </w:rPr>
        <w:t>before how many days the candidate is allowed to submit the the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7450">
        <w:rPr>
          <w:rFonts w:ascii="Times New Roman" w:hAnsi="Times New Roman" w:cs="Times New Roman"/>
          <w:sz w:val="24"/>
          <w:szCs w:val="24"/>
        </w:rPr>
        <w:t xml:space="preserve">incorporating the suggestions made by this panel, in consultation with the Ph.D. </w:t>
      </w:r>
      <w:r w:rsidRPr="00A37450">
        <w:rPr>
          <w:rFonts w:ascii="Times New Roman" w:hAnsi="Times New Roman" w:cs="Times New Roman"/>
          <w:sz w:val="24"/>
          <w:szCs w:val="24"/>
        </w:rPr>
        <w:t>Supervisor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A37450" w:rsidRP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D03A2D" w:rsidRDefault="00D03A2D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D03A2D" w:rsidRDefault="00D03A2D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D03A2D" w:rsidRPr="00A37450" w:rsidRDefault="00D03A2D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P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A37450" w:rsidRPr="00A37450" w:rsidRDefault="00A37450" w:rsidP="00A37450">
      <w:pPr>
        <w:widowControl/>
        <w:autoSpaceDE/>
        <w:autoSpaceDN/>
        <w:spacing w:after="200" w:line="276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A37450">
        <w:rPr>
          <w:rFonts w:ascii="Times New Roman" w:hAnsi="Times New Roman" w:cs="Times New Roman"/>
          <w:b/>
          <w:sz w:val="24"/>
          <w:szCs w:val="24"/>
        </w:rPr>
        <w:t>b) Inadequate</w:t>
      </w:r>
      <w:r w:rsidRPr="00A37450">
        <w:rPr>
          <w:rFonts w:ascii="Times New Roman" w:hAnsi="Times New Roman" w:cs="Times New Roman"/>
          <w:sz w:val="24"/>
          <w:szCs w:val="24"/>
        </w:rPr>
        <w:t xml:space="preserve"> for the submission of PhD Synopsis and Thesis – in its present form, and major modifications/ additions/ changes are required.</w:t>
      </w:r>
    </w:p>
    <w:p w:rsidR="00A37450" w:rsidRPr="00A37450" w:rsidRDefault="00A37450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E8480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9569ED" w:rsidRPr="00A37450" w:rsidRDefault="009569ED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9569ED" w:rsidRPr="00A37450" w:rsidRDefault="009569ED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E8480C" w:rsidRPr="00A37450" w:rsidRDefault="00E8480C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9569ED" w:rsidRPr="00A37450" w:rsidRDefault="009569ED" w:rsidP="009569ED">
      <w:pPr>
        <w:widowControl/>
        <w:autoSpaceDE/>
        <w:autoSpaceDN/>
        <w:jc w:val="both"/>
        <w:rPr>
          <w:rFonts w:ascii="Times New Roman" w:hAnsi="Times New Roman" w:cs="Times New Roman"/>
          <w:sz w:val="24"/>
          <w:szCs w:val="24"/>
        </w:rPr>
      </w:pPr>
      <w:r w:rsidRPr="00A37450">
        <w:rPr>
          <w:rFonts w:ascii="Times New Roman" w:hAnsi="Times New Roman" w:cs="Times New Roman"/>
          <w:sz w:val="24"/>
          <w:szCs w:val="24"/>
        </w:rPr>
        <w:t xml:space="preserve">Additional comments/ observations/ recommendations </w:t>
      </w:r>
      <w:r w:rsidR="00E8480C" w:rsidRPr="00A37450">
        <w:rPr>
          <w:rFonts w:ascii="Times New Roman" w:hAnsi="Times New Roman" w:cs="Times New Roman"/>
          <w:sz w:val="24"/>
          <w:szCs w:val="24"/>
        </w:rPr>
        <w:t>(if</w:t>
      </w:r>
      <w:r w:rsidRPr="00A37450">
        <w:rPr>
          <w:rFonts w:ascii="Times New Roman" w:hAnsi="Times New Roman" w:cs="Times New Roman"/>
          <w:sz w:val="24"/>
          <w:szCs w:val="24"/>
        </w:rPr>
        <w:t xml:space="preserve"> any</w:t>
      </w:r>
      <w:r w:rsidR="00E8480C" w:rsidRPr="00A37450">
        <w:rPr>
          <w:rFonts w:ascii="Times New Roman" w:hAnsi="Times New Roman" w:cs="Times New Roman"/>
          <w:sz w:val="24"/>
          <w:szCs w:val="24"/>
        </w:rPr>
        <w:t>):</w:t>
      </w:r>
    </w:p>
    <w:p w:rsidR="009569ED" w:rsidRPr="00A37450" w:rsidRDefault="009569ED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  <w:sz w:val="24"/>
          <w:szCs w:val="24"/>
        </w:rPr>
      </w:pPr>
    </w:p>
    <w:p w:rsidR="00334CA9" w:rsidRPr="00A37450" w:rsidRDefault="00334CA9" w:rsidP="00A90DCC">
      <w:pPr>
        <w:spacing w:line="200" w:lineRule="exact"/>
        <w:rPr>
          <w:rFonts w:ascii="Times New Roman" w:eastAsiaTheme="minorHAnsi" w:hAnsi="Times New Roman" w:cs="Times New Roman"/>
        </w:rPr>
      </w:pPr>
    </w:p>
    <w:p w:rsidR="00334CA9" w:rsidRDefault="00334CA9" w:rsidP="00A90DCC">
      <w:pPr>
        <w:spacing w:line="200" w:lineRule="exact"/>
        <w:rPr>
          <w:rFonts w:ascii="Times New Roman" w:hAnsi="Times New Roman" w:cs="Times New Roman"/>
        </w:rPr>
      </w:pPr>
    </w:p>
    <w:p w:rsidR="00D03A2D" w:rsidRDefault="00D03A2D" w:rsidP="00A90DCC">
      <w:pPr>
        <w:spacing w:line="200" w:lineRule="exact"/>
        <w:rPr>
          <w:rFonts w:ascii="Times New Roman" w:hAnsi="Times New Roman" w:cs="Times New Roman"/>
        </w:rPr>
      </w:pPr>
    </w:p>
    <w:p w:rsidR="00D03A2D" w:rsidRDefault="00D03A2D" w:rsidP="00A90DCC">
      <w:pPr>
        <w:spacing w:line="200" w:lineRule="exact"/>
        <w:rPr>
          <w:rFonts w:ascii="Times New Roman" w:hAnsi="Times New Roman" w:cs="Times New Roman"/>
        </w:rPr>
      </w:pPr>
    </w:p>
    <w:p w:rsidR="00D03A2D" w:rsidRPr="00A37450" w:rsidRDefault="00D03A2D" w:rsidP="00A90DCC">
      <w:pPr>
        <w:spacing w:line="200" w:lineRule="exact"/>
        <w:rPr>
          <w:rFonts w:ascii="Times New Roman" w:hAnsi="Times New Roman" w:cs="Times New Roman"/>
        </w:rPr>
      </w:pPr>
    </w:p>
    <w:p w:rsidR="00334CA9" w:rsidRPr="00A37450" w:rsidRDefault="00334CA9" w:rsidP="00A90DCC">
      <w:pPr>
        <w:spacing w:line="200" w:lineRule="exact"/>
        <w:rPr>
          <w:rFonts w:ascii="Times New Roman" w:hAnsi="Times New Roman" w:cs="Times New Roman"/>
        </w:rPr>
      </w:pPr>
    </w:p>
    <w:p w:rsidR="00A90DCC" w:rsidRPr="00A37450" w:rsidRDefault="00A90DCC" w:rsidP="00A90DCC">
      <w:pPr>
        <w:spacing w:line="209" w:lineRule="exact"/>
        <w:rPr>
          <w:rFonts w:ascii="Times New Roman" w:hAnsi="Times New Roman" w:cs="Times New Roman"/>
        </w:rPr>
      </w:pPr>
    </w:p>
    <w:p w:rsidR="00A90DCC" w:rsidRPr="00A37450" w:rsidRDefault="00A90DCC" w:rsidP="00334CA9">
      <w:pPr>
        <w:tabs>
          <w:tab w:val="left" w:pos="7900"/>
        </w:tabs>
        <w:rPr>
          <w:rFonts w:ascii="Times New Roman" w:eastAsia="Calibri" w:hAnsi="Times New Roman" w:cs="Times New Roman"/>
          <w:b/>
          <w:bCs/>
        </w:rPr>
      </w:pPr>
      <w:r w:rsidRPr="00A37450">
        <w:rPr>
          <w:rFonts w:ascii="Times New Roman" w:eastAsia="Calibri" w:hAnsi="Times New Roman" w:cs="Times New Roman"/>
          <w:b/>
          <w:bCs/>
        </w:rPr>
        <w:t xml:space="preserve">Signature of the </w:t>
      </w:r>
      <w:r w:rsidR="00982748" w:rsidRPr="00A37450">
        <w:rPr>
          <w:rFonts w:ascii="Times New Roman" w:eastAsia="Calibri" w:hAnsi="Times New Roman" w:cs="Times New Roman"/>
          <w:b/>
          <w:bCs/>
        </w:rPr>
        <w:t>Research Supervisor</w:t>
      </w:r>
      <w:r w:rsidR="003E16B4" w:rsidRPr="00A37450">
        <w:rPr>
          <w:rFonts w:ascii="Times New Roman" w:eastAsia="Calibri" w:hAnsi="Times New Roman" w:cs="Times New Roman"/>
          <w:b/>
          <w:bCs/>
        </w:rPr>
        <w:t xml:space="preserve">                                      </w:t>
      </w:r>
      <w:r w:rsidR="00982748" w:rsidRPr="00A37450">
        <w:rPr>
          <w:rFonts w:ascii="Times New Roman" w:eastAsia="Calibri" w:hAnsi="Times New Roman" w:cs="Times New Roman"/>
          <w:b/>
          <w:bCs/>
        </w:rPr>
        <w:t>Signature of the Research Scholar</w:t>
      </w:r>
      <w:r w:rsidR="00982748" w:rsidRPr="00A37450">
        <w:rPr>
          <w:rFonts w:ascii="Times New Roman" w:eastAsia="Calibri" w:hAnsi="Times New Roman" w:cs="Times New Roman"/>
          <w:b/>
          <w:bCs/>
        </w:rPr>
        <w:tab/>
      </w:r>
      <w:r w:rsidR="00982748" w:rsidRPr="00A37450">
        <w:rPr>
          <w:rFonts w:ascii="Times New Roman" w:eastAsia="Calibri" w:hAnsi="Times New Roman" w:cs="Times New Roman"/>
          <w:b/>
          <w:bCs/>
        </w:rPr>
        <w:tab/>
      </w:r>
    </w:p>
    <w:p w:rsidR="00590D9F" w:rsidRPr="00A37450" w:rsidRDefault="007A6E0D">
      <w:pPr>
        <w:rPr>
          <w:rFonts w:ascii="Times New Roman" w:hAnsi="Times New Roman" w:cs="Times New Roman"/>
        </w:rPr>
      </w:pPr>
    </w:p>
    <w:p w:rsidR="00D76A0A" w:rsidRDefault="00D76A0A">
      <w:pPr>
        <w:rPr>
          <w:rFonts w:ascii="Times New Roman" w:hAnsi="Times New Roman" w:cs="Times New Roman"/>
        </w:rPr>
      </w:pPr>
    </w:p>
    <w:p w:rsidR="00D03A2D" w:rsidRDefault="00D03A2D">
      <w:pPr>
        <w:rPr>
          <w:rFonts w:ascii="Times New Roman" w:hAnsi="Times New Roman" w:cs="Times New Roman"/>
        </w:rPr>
      </w:pPr>
    </w:p>
    <w:p w:rsidR="00D03A2D" w:rsidRDefault="00D03A2D">
      <w:pPr>
        <w:rPr>
          <w:rFonts w:ascii="Times New Roman" w:hAnsi="Times New Roman" w:cs="Times New Roman"/>
        </w:rPr>
      </w:pPr>
    </w:p>
    <w:p w:rsidR="00D03A2D" w:rsidRPr="00A37450" w:rsidRDefault="00D03A2D">
      <w:pPr>
        <w:rPr>
          <w:rFonts w:ascii="Times New Roman" w:hAnsi="Times New Roman" w:cs="Times New Roman"/>
        </w:rPr>
      </w:pPr>
    </w:p>
    <w:p w:rsidR="00D0129A" w:rsidRPr="00A37450" w:rsidRDefault="00D0129A">
      <w:pPr>
        <w:rPr>
          <w:rFonts w:ascii="Times New Roman" w:hAnsi="Times New Roman" w:cs="Times New Roman"/>
        </w:rPr>
      </w:pPr>
    </w:p>
    <w:p w:rsidR="00D76A0A" w:rsidRPr="00A37450" w:rsidRDefault="00D76A0A">
      <w:pPr>
        <w:rPr>
          <w:rFonts w:ascii="Times New Roman" w:eastAsia="Calibri" w:hAnsi="Times New Roman" w:cs="Times New Roman"/>
          <w:b/>
          <w:bCs/>
        </w:rPr>
      </w:pPr>
      <w:r w:rsidRPr="00A37450">
        <w:rPr>
          <w:rFonts w:ascii="Times New Roman" w:eastAsia="Calibri" w:hAnsi="Times New Roman" w:cs="Times New Roman"/>
          <w:b/>
          <w:bCs/>
        </w:rPr>
        <w:t>Expert Name &amp; Signature</w:t>
      </w:r>
    </w:p>
    <w:sectPr w:rsidR="00D76A0A" w:rsidRPr="00A37450" w:rsidSect="003738B1">
      <w:footerReference w:type="default" r:id="rId8"/>
      <w:type w:val="continuous"/>
      <w:pgSz w:w="11900" w:h="16840"/>
      <w:pgMar w:top="560" w:right="6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6E0D" w:rsidRDefault="007A6E0D" w:rsidP="006D1AB9">
      <w:r>
        <w:separator/>
      </w:r>
    </w:p>
  </w:endnote>
  <w:endnote w:type="continuationSeparator" w:id="0">
    <w:p w:rsidR="007A6E0D" w:rsidRDefault="007A6E0D" w:rsidP="006D1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191483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6D1AB9" w:rsidRDefault="006D1AB9" w:rsidP="006D1AB9">
            <w:pPr>
              <w:pStyle w:val="Footer"/>
              <w:ind w:left="4127" w:firstLine="4513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828D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828D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D1AB9" w:rsidRDefault="006D1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6E0D" w:rsidRDefault="007A6E0D" w:rsidP="006D1AB9">
      <w:r>
        <w:separator/>
      </w:r>
    </w:p>
  </w:footnote>
  <w:footnote w:type="continuationSeparator" w:id="0">
    <w:p w:rsidR="007A6E0D" w:rsidRDefault="007A6E0D" w:rsidP="006D1A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257A3"/>
    <w:multiLevelType w:val="hybridMultilevel"/>
    <w:tmpl w:val="0B24A6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D4EDECE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136EE7"/>
    <w:multiLevelType w:val="hybridMultilevel"/>
    <w:tmpl w:val="D6528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75624"/>
    <w:multiLevelType w:val="hybridMultilevel"/>
    <w:tmpl w:val="B164FD1C"/>
    <w:lvl w:ilvl="0" w:tplc="6302AA9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6F970F1"/>
    <w:multiLevelType w:val="hybridMultilevel"/>
    <w:tmpl w:val="FE48C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A480A"/>
    <w:multiLevelType w:val="hybridMultilevel"/>
    <w:tmpl w:val="9BDCB122"/>
    <w:lvl w:ilvl="0" w:tplc="D25CA20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EC0D0D"/>
    <w:multiLevelType w:val="hybridMultilevel"/>
    <w:tmpl w:val="66F2CE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46247"/>
    <w:multiLevelType w:val="hybridMultilevel"/>
    <w:tmpl w:val="285CA0D8"/>
    <w:lvl w:ilvl="0" w:tplc="F844FF0C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27B23C6"/>
    <w:multiLevelType w:val="hybridMultilevel"/>
    <w:tmpl w:val="2EEEB996"/>
    <w:lvl w:ilvl="0" w:tplc="26B8DAE4">
      <w:start w:val="1"/>
      <w:numFmt w:val="lowerLetter"/>
      <w:lvlText w:val="%1)"/>
      <w:lvlJc w:val="left"/>
    </w:lvl>
    <w:lvl w:ilvl="1" w:tplc="14601DC6">
      <w:numFmt w:val="decimal"/>
      <w:lvlText w:val=""/>
      <w:lvlJc w:val="left"/>
    </w:lvl>
    <w:lvl w:ilvl="2" w:tplc="88E09226">
      <w:numFmt w:val="decimal"/>
      <w:lvlText w:val=""/>
      <w:lvlJc w:val="left"/>
    </w:lvl>
    <w:lvl w:ilvl="3" w:tplc="625E4712">
      <w:numFmt w:val="decimal"/>
      <w:lvlText w:val=""/>
      <w:lvlJc w:val="left"/>
    </w:lvl>
    <w:lvl w:ilvl="4" w:tplc="F566D65A">
      <w:numFmt w:val="decimal"/>
      <w:lvlText w:val=""/>
      <w:lvlJc w:val="left"/>
    </w:lvl>
    <w:lvl w:ilvl="5" w:tplc="B1B628D8">
      <w:numFmt w:val="decimal"/>
      <w:lvlText w:val=""/>
      <w:lvlJc w:val="left"/>
    </w:lvl>
    <w:lvl w:ilvl="6" w:tplc="4FBA2AD2">
      <w:numFmt w:val="decimal"/>
      <w:lvlText w:val=""/>
      <w:lvlJc w:val="left"/>
    </w:lvl>
    <w:lvl w:ilvl="7" w:tplc="00B447CA">
      <w:numFmt w:val="decimal"/>
      <w:lvlText w:val=""/>
      <w:lvlJc w:val="left"/>
    </w:lvl>
    <w:lvl w:ilvl="8" w:tplc="71AC6CFE">
      <w:numFmt w:val="decimal"/>
      <w:lvlText w:val=""/>
      <w:lvlJc w:val="left"/>
    </w:lvl>
  </w:abstractNum>
  <w:abstractNum w:abstractNumId="8" w15:restartNumberingAfterBreak="0">
    <w:nsid w:val="43DB7447"/>
    <w:multiLevelType w:val="hybridMultilevel"/>
    <w:tmpl w:val="11CE80A8"/>
    <w:lvl w:ilvl="0" w:tplc="7AD4A52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E071D12"/>
    <w:multiLevelType w:val="hybridMultilevel"/>
    <w:tmpl w:val="5DB41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C60175"/>
    <w:multiLevelType w:val="hybridMultilevel"/>
    <w:tmpl w:val="FAB6D438"/>
    <w:lvl w:ilvl="0" w:tplc="F888205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E247ADE"/>
    <w:multiLevelType w:val="hybridMultilevel"/>
    <w:tmpl w:val="AF1AF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6"/>
  </w:num>
  <w:num w:numId="5">
    <w:abstractNumId w:val="10"/>
  </w:num>
  <w:num w:numId="6">
    <w:abstractNumId w:val="0"/>
  </w:num>
  <w:num w:numId="7">
    <w:abstractNumId w:val="9"/>
  </w:num>
  <w:num w:numId="8">
    <w:abstractNumId w:val="2"/>
  </w:num>
  <w:num w:numId="9">
    <w:abstractNumId w:val="1"/>
  </w:num>
  <w:num w:numId="10">
    <w:abstractNumId w:val="11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3NDc2MbIwsbCwNDVR0lEKTi0uzszPAykwrgUAQzwbmSwAAAA="/>
  </w:docVars>
  <w:rsids>
    <w:rsidRoot w:val="00A90DCC"/>
    <w:rsid w:val="0000286E"/>
    <w:rsid w:val="000153C7"/>
    <w:rsid w:val="00034FA9"/>
    <w:rsid w:val="000379E4"/>
    <w:rsid w:val="000411AD"/>
    <w:rsid w:val="00043E7C"/>
    <w:rsid w:val="000452E5"/>
    <w:rsid w:val="0004547D"/>
    <w:rsid w:val="00051BAC"/>
    <w:rsid w:val="000520E7"/>
    <w:rsid w:val="00054187"/>
    <w:rsid w:val="0005495E"/>
    <w:rsid w:val="000621E3"/>
    <w:rsid w:val="0006446A"/>
    <w:rsid w:val="00072AA3"/>
    <w:rsid w:val="00074DF3"/>
    <w:rsid w:val="000766C3"/>
    <w:rsid w:val="00077719"/>
    <w:rsid w:val="00081F0A"/>
    <w:rsid w:val="00083B40"/>
    <w:rsid w:val="00084CAD"/>
    <w:rsid w:val="00085580"/>
    <w:rsid w:val="00087ABA"/>
    <w:rsid w:val="0009015B"/>
    <w:rsid w:val="000906A8"/>
    <w:rsid w:val="000912C0"/>
    <w:rsid w:val="000976C7"/>
    <w:rsid w:val="000A2AEF"/>
    <w:rsid w:val="000A66E4"/>
    <w:rsid w:val="000A7194"/>
    <w:rsid w:val="000A7B4E"/>
    <w:rsid w:val="000B4378"/>
    <w:rsid w:val="000C2FB2"/>
    <w:rsid w:val="000D4C50"/>
    <w:rsid w:val="000D5197"/>
    <w:rsid w:val="000D6D1B"/>
    <w:rsid w:val="000D7205"/>
    <w:rsid w:val="000D7FF8"/>
    <w:rsid w:val="000E0B72"/>
    <w:rsid w:val="000E2263"/>
    <w:rsid w:val="000E226C"/>
    <w:rsid w:val="000E41E9"/>
    <w:rsid w:val="000E4BCB"/>
    <w:rsid w:val="000E5CE5"/>
    <w:rsid w:val="000F14FE"/>
    <w:rsid w:val="001051FD"/>
    <w:rsid w:val="00114A89"/>
    <w:rsid w:val="00115568"/>
    <w:rsid w:val="001163E8"/>
    <w:rsid w:val="00120B50"/>
    <w:rsid w:val="00121E57"/>
    <w:rsid w:val="0013603D"/>
    <w:rsid w:val="001440C6"/>
    <w:rsid w:val="00154DB9"/>
    <w:rsid w:val="00157549"/>
    <w:rsid w:val="001673C7"/>
    <w:rsid w:val="00170436"/>
    <w:rsid w:val="0017430C"/>
    <w:rsid w:val="00175D90"/>
    <w:rsid w:val="00183C68"/>
    <w:rsid w:val="00184032"/>
    <w:rsid w:val="00186AE1"/>
    <w:rsid w:val="0018788D"/>
    <w:rsid w:val="00194F09"/>
    <w:rsid w:val="001A012F"/>
    <w:rsid w:val="001A313C"/>
    <w:rsid w:val="001A3ABD"/>
    <w:rsid w:val="001A3B04"/>
    <w:rsid w:val="001C0315"/>
    <w:rsid w:val="001C1569"/>
    <w:rsid w:val="001C4661"/>
    <w:rsid w:val="001C4BB3"/>
    <w:rsid w:val="001C4BEE"/>
    <w:rsid w:val="001C59CE"/>
    <w:rsid w:val="001D0472"/>
    <w:rsid w:val="001D20EC"/>
    <w:rsid w:val="001D4FE4"/>
    <w:rsid w:val="001E02EF"/>
    <w:rsid w:val="001E4EF9"/>
    <w:rsid w:val="001E6B50"/>
    <w:rsid w:val="001F6383"/>
    <w:rsid w:val="001F7477"/>
    <w:rsid w:val="0020309F"/>
    <w:rsid w:val="00203E10"/>
    <w:rsid w:val="00204690"/>
    <w:rsid w:val="00204DB6"/>
    <w:rsid w:val="00205BBB"/>
    <w:rsid w:val="002065D3"/>
    <w:rsid w:val="00210530"/>
    <w:rsid w:val="002135FE"/>
    <w:rsid w:val="00214674"/>
    <w:rsid w:val="00215AC6"/>
    <w:rsid w:val="00217B6C"/>
    <w:rsid w:val="0022143C"/>
    <w:rsid w:val="002314AD"/>
    <w:rsid w:val="00235E3C"/>
    <w:rsid w:val="002443BD"/>
    <w:rsid w:val="0024499E"/>
    <w:rsid w:val="00244D02"/>
    <w:rsid w:val="002453E4"/>
    <w:rsid w:val="0024694F"/>
    <w:rsid w:val="00251C42"/>
    <w:rsid w:val="002521D4"/>
    <w:rsid w:val="00252930"/>
    <w:rsid w:val="00253822"/>
    <w:rsid w:val="0025478C"/>
    <w:rsid w:val="00254ADD"/>
    <w:rsid w:val="00257725"/>
    <w:rsid w:val="00262C3F"/>
    <w:rsid w:val="0026603D"/>
    <w:rsid w:val="002677F6"/>
    <w:rsid w:val="00270798"/>
    <w:rsid w:val="00270D1A"/>
    <w:rsid w:val="00274270"/>
    <w:rsid w:val="002757CD"/>
    <w:rsid w:val="00276A02"/>
    <w:rsid w:val="00282552"/>
    <w:rsid w:val="002879D7"/>
    <w:rsid w:val="00290A7E"/>
    <w:rsid w:val="00292845"/>
    <w:rsid w:val="00295A2C"/>
    <w:rsid w:val="002A21F3"/>
    <w:rsid w:val="002B2DF8"/>
    <w:rsid w:val="002B664F"/>
    <w:rsid w:val="002C21B1"/>
    <w:rsid w:val="002C5959"/>
    <w:rsid w:val="002D1240"/>
    <w:rsid w:val="002D1324"/>
    <w:rsid w:val="002D2C29"/>
    <w:rsid w:val="002E329B"/>
    <w:rsid w:val="002E5706"/>
    <w:rsid w:val="002F4F5B"/>
    <w:rsid w:val="002F5A63"/>
    <w:rsid w:val="002F6AAC"/>
    <w:rsid w:val="003029D6"/>
    <w:rsid w:val="00302D92"/>
    <w:rsid w:val="00306897"/>
    <w:rsid w:val="0031071E"/>
    <w:rsid w:val="00310B22"/>
    <w:rsid w:val="0031754B"/>
    <w:rsid w:val="0032071B"/>
    <w:rsid w:val="003262AC"/>
    <w:rsid w:val="0032764C"/>
    <w:rsid w:val="003309A7"/>
    <w:rsid w:val="00331E4E"/>
    <w:rsid w:val="00332B3F"/>
    <w:rsid w:val="00333D33"/>
    <w:rsid w:val="00334CA9"/>
    <w:rsid w:val="0033585C"/>
    <w:rsid w:val="0034089C"/>
    <w:rsid w:val="00340ED1"/>
    <w:rsid w:val="0034283D"/>
    <w:rsid w:val="00344358"/>
    <w:rsid w:val="003446BA"/>
    <w:rsid w:val="0034693F"/>
    <w:rsid w:val="00347AAA"/>
    <w:rsid w:val="0035023C"/>
    <w:rsid w:val="00350853"/>
    <w:rsid w:val="00351F41"/>
    <w:rsid w:val="00352602"/>
    <w:rsid w:val="00355657"/>
    <w:rsid w:val="00357A5E"/>
    <w:rsid w:val="00357B11"/>
    <w:rsid w:val="00371A82"/>
    <w:rsid w:val="00373F55"/>
    <w:rsid w:val="00386D93"/>
    <w:rsid w:val="003928F8"/>
    <w:rsid w:val="003950C5"/>
    <w:rsid w:val="003A0690"/>
    <w:rsid w:val="003A13E1"/>
    <w:rsid w:val="003A2800"/>
    <w:rsid w:val="003A307E"/>
    <w:rsid w:val="003A3FB8"/>
    <w:rsid w:val="003A74A3"/>
    <w:rsid w:val="003C77C3"/>
    <w:rsid w:val="003D2E5F"/>
    <w:rsid w:val="003D4949"/>
    <w:rsid w:val="003D5855"/>
    <w:rsid w:val="003D67A5"/>
    <w:rsid w:val="003E060C"/>
    <w:rsid w:val="003E16B4"/>
    <w:rsid w:val="003E2D4D"/>
    <w:rsid w:val="003E480F"/>
    <w:rsid w:val="003E577F"/>
    <w:rsid w:val="003E5BBA"/>
    <w:rsid w:val="003F3B00"/>
    <w:rsid w:val="0040300E"/>
    <w:rsid w:val="00404677"/>
    <w:rsid w:val="0041082E"/>
    <w:rsid w:val="004163EB"/>
    <w:rsid w:val="00416D43"/>
    <w:rsid w:val="00417AA1"/>
    <w:rsid w:val="004218CA"/>
    <w:rsid w:val="00421F49"/>
    <w:rsid w:val="00426487"/>
    <w:rsid w:val="0042742E"/>
    <w:rsid w:val="00440C38"/>
    <w:rsid w:val="00441B1E"/>
    <w:rsid w:val="004425A7"/>
    <w:rsid w:val="00442D6D"/>
    <w:rsid w:val="004605FE"/>
    <w:rsid w:val="00461CB3"/>
    <w:rsid w:val="0046268D"/>
    <w:rsid w:val="00466A17"/>
    <w:rsid w:val="004703AE"/>
    <w:rsid w:val="00472259"/>
    <w:rsid w:val="0048068A"/>
    <w:rsid w:val="00490547"/>
    <w:rsid w:val="004956C6"/>
    <w:rsid w:val="00497FA5"/>
    <w:rsid w:val="004A4C39"/>
    <w:rsid w:val="004B4772"/>
    <w:rsid w:val="004B68FC"/>
    <w:rsid w:val="004B710F"/>
    <w:rsid w:val="004B71C1"/>
    <w:rsid w:val="004C78AE"/>
    <w:rsid w:val="004D215A"/>
    <w:rsid w:val="004D55A2"/>
    <w:rsid w:val="004E4EB7"/>
    <w:rsid w:val="005004DC"/>
    <w:rsid w:val="00502DD9"/>
    <w:rsid w:val="005072E1"/>
    <w:rsid w:val="00514FC8"/>
    <w:rsid w:val="00516FC4"/>
    <w:rsid w:val="0051748D"/>
    <w:rsid w:val="005224EB"/>
    <w:rsid w:val="00524F07"/>
    <w:rsid w:val="00530765"/>
    <w:rsid w:val="00535F7C"/>
    <w:rsid w:val="00552858"/>
    <w:rsid w:val="0055306B"/>
    <w:rsid w:val="00553F40"/>
    <w:rsid w:val="00557995"/>
    <w:rsid w:val="00560831"/>
    <w:rsid w:val="00561ADB"/>
    <w:rsid w:val="00561F88"/>
    <w:rsid w:val="005677F8"/>
    <w:rsid w:val="00570523"/>
    <w:rsid w:val="0058183B"/>
    <w:rsid w:val="00583B57"/>
    <w:rsid w:val="00587500"/>
    <w:rsid w:val="00590C11"/>
    <w:rsid w:val="005920F4"/>
    <w:rsid w:val="00593F20"/>
    <w:rsid w:val="005A3A0C"/>
    <w:rsid w:val="005A4877"/>
    <w:rsid w:val="005A577B"/>
    <w:rsid w:val="005A66CD"/>
    <w:rsid w:val="005A6DE9"/>
    <w:rsid w:val="005B3980"/>
    <w:rsid w:val="005B40B2"/>
    <w:rsid w:val="005B4EED"/>
    <w:rsid w:val="005D1CBE"/>
    <w:rsid w:val="005D7D99"/>
    <w:rsid w:val="005E0DBA"/>
    <w:rsid w:val="005E10D3"/>
    <w:rsid w:val="005E130B"/>
    <w:rsid w:val="005E1C9C"/>
    <w:rsid w:val="005E208E"/>
    <w:rsid w:val="005E380B"/>
    <w:rsid w:val="005E6FD2"/>
    <w:rsid w:val="005F077E"/>
    <w:rsid w:val="005F2BE1"/>
    <w:rsid w:val="005F2D12"/>
    <w:rsid w:val="005F3599"/>
    <w:rsid w:val="006056CF"/>
    <w:rsid w:val="006071B7"/>
    <w:rsid w:val="00615495"/>
    <w:rsid w:val="00620582"/>
    <w:rsid w:val="00627A4B"/>
    <w:rsid w:val="006361FD"/>
    <w:rsid w:val="006362CA"/>
    <w:rsid w:val="006366D2"/>
    <w:rsid w:val="00636A18"/>
    <w:rsid w:val="00636C9C"/>
    <w:rsid w:val="00640EA4"/>
    <w:rsid w:val="00641EB2"/>
    <w:rsid w:val="00642619"/>
    <w:rsid w:val="00642E99"/>
    <w:rsid w:val="00646321"/>
    <w:rsid w:val="0064746F"/>
    <w:rsid w:val="006477D9"/>
    <w:rsid w:val="006543D4"/>
    <w:rsid w:val="00660916"/>
    <w:rsid w:val="0066573D"/>
    <w:rsid w:val="00676B9B"/>
    <w:rsid w:val="00677DEE"/>
    <w:rsid w:val="0068272B"/>
    <w:rsid w:val="00683349"/>
    <w:rsid w:val="006875E7"/>
    <w:rsid w:val="00687E51"/>
    <w:rsid w:val="00693FD7"/>
    <w:rsid w:val="006957CC"/>
    <w:rsid w:val="00696FDF"/>
    <w:rsid w:val="006A4469"/>
    <w:rsid w:val="006A554C"/>
    <w:rsid w:val="006A5688"/>
    <w:rsid w:val="006B3F0D"/>
    <w:rsid w:val="006C0CB4"/>
    <w:rsid w:val="006C43E8"/>
    <w:rsid w:val="006C78CF"/>
    <w:rsid w:val="006D1AB9"/>
    <w:rsid w:val="006D3891"/>
    <w:rsid w:val="006E0449"/>
    <w:rsid w:val="006F2B40"/>
    <w:rsid w:val="006F3914"/>
    <w:rsid w:val="006F5F66"/>
    <w:rsid w:val="00701512"/>
    <w:rsid w:val="00706D51"/>
    <w:rsid w:val="00711EC3"/>
    <w:rsid w:val="00713139"/>
    <w:rsid w:val="00713FB5"/>
    <w:rsid w:val="007160FA"/>
    <w:rsid w:val="00716852"/>
    <w:rsid w:val="0072135D"/>
    <w:rsid w:val="007217B2"/>
    <w:rsid w:val="007309CE"/>
    <w:rsid w:val="0073783F"/>
    <w:rsid w:val="0074158D"/>
    <w:rsid w:val="00760025"/>
    <w:rsid w:val="0076113D"/>
    <w:rsid w:val="00762405"/>
    <w:rsid w:val="0076287A"/>
    <w:rsid w:val="007639F1"/>
    <w:rsid w:val="00771F2D"/>
    <w:rsid w:val="00772849"/>
    <w:rsid w:val="0078334E"/>
    <w:rsid w:val="00784C08"/>
    <w:rsid w:val="00786DF3"/>
    <w:rsid w:val="007944B9"/>
    <w:rsid w:val="007951F5"/>
    <w:rsid w:val="0079672C"/>
    <w:rsid w:val="007A6E0D"/>
    <w:rsid w:val="007B0CA2"/>
    <w:rsid w:val="007B29AB"/>
    <w:rsid w:val="007B52E0"/>
    <w:rsid w:val="007C1C4C"/>
    <w:rsid w:val="007C3A2B"/>
    <w:rsid w:val="007C7AFB"/>
    <w:rsid w:val="007D4EBC"/>
    <w:rsid w:val="007E4C00"/>
    <w:rsid w:val="007E5131"/>
    <w:rsid w:val="007F487C"/>
    <w:rsid w:val="007F7392"/>
    <w:rsid w:val="007F7CFE"/>
    <w:rsid w:val="008043CA"/>
    <w:rsid w:val="00805586"/>
    <w:rsid w:val="008105AE"/>
    <w:rsid w:val="00811C4B"/>
    <w:rsid w:val="0081259D"/>
    <w:rsid w:val="008174E1"/>
    <w:rsid w:val="00823354"/>
    <w:rsid w:val="00831A10"/>
    <w:rsid w:val="00831C15"/>
    <w:rsid w:val="008326C9"/>
    <w:rsid w:val="00833577"/>
    <w:rsid w:val="008348FA"/>
    <w:rsid w:val="00835954"/>
    <w:rsid w:val="00837D57"/>
    <w:rsid w:val="00841CF2"/>
    <w:rsid w:val="00847779"/>
    <w:rsid w:val="00847D01"/>
    <w:rsid w:val="00860F2B"/>
    <w:rsid w:val="00863033"/>
    <w:rsid w:val="00874B20"/>
    <w:rsid w:val="00875006"/>
    <w:rsid w:val="00875400"/>
    <w:rsid w:val="0088288B"/>
    <w:rsid w:val="00883872"/>
    <w:rsid w:val="00884E05"/>
    <w:rsid w:val="0088690E"/>
    <w:rsid w:val="00890B81"/>
    <w:rsid w:val="0089298F"/>
    <w:rsid w:val="008930EE"/>
    <w:rsid w:val="0089644B"/>
    <w:rsid w:val="008B1282"/>
    <w:rsid w:val="008C0FA5"/>
    <w:rsid w:val="008C7EC7"/>
    <w:rsid w:val="008D0299"/>
    <w:rsid w:val="008D0D08"/>
    <w:rsid w:val="008D6D01"/>
    <w:rsid w:val="008E119D"/>
    <w:rsid w:val="008E2070"/>
    <w:rsid w:val="008E4B54"/>
    <w:rsid w:val="008F38E9"/>
    <w:rsid w:val="00902010"/>
    <w:rsid w:val="009042BA"/>
    <w:rsid w:val="009149FC"/>
    <w:rsid w:val="00914E28"/>
    <w:rsid w:val="0091703A"/>
    <w:rsid w:val="00923AB6"/>
    <w:rsid w:val="00924FD0"/>
    <w:rsid w:val="00931867"/>
    <w:rsid w:val="00931D27"/>
    <w:rsid w:val="00932360"/>
    <w:rsid w:val="009356F4"/>
    <w:rsid w:val="009361F5"/>
    <w:rsid w:val="009373DB"/>
    <w:rsid w:val="0094257B"/>
    <w:rsid w:val="009426A9"/>
    <w:rsid w:val="0094335D"/>
    <w:rsid w:val="009544CD"/>
    <w:rsid w:val="00954EB1"/>
    <w:rsid w:val="009569ED"/>
    <w:rsid w:val="00956C35"/>
    <w:rsid w:val="009573EF"/>
    <w:rsid w:val="009579BD"/>
    <w:rsid w:val="00963186"/>
    <w:rsid w:val="009759F7"/>
    <w:rsid w:val="009762C7"/>
    <w:rsid w:val="009762FB"/>
    <w:rsid w:val="009808D0"/>
    <w:rsid w:val="00982748"/>
    <w:rsid w:val="00983984"/>
    <w:rsid w:val="00985BAD"/>
    <w:rsid w:val="009926E8"/>
    <w:rsid w:val="009A3287"/>
    <w:rsid w:val="009A7888"/>
    <w:rsid w:val="009B1BF5"/>
    <w:rsid w:val="009C2725"/>
    <w:rsid w:val="009D1AB0"/>
    <w:rsid w:val="009D46EA"/>
    <w:rsid w:val="009D591A"/>
    <w:rsid w:val="009D67E7"/>
    <w:rsid w:val="009E01F5"/>
    <w:rsid w:val="009E0482"/>
    <w:rsid w:val="009E11DD"/>
    <w:rsid w:val="009E2622"/>
    <w:rsid w:val="009E2803"/>
    <w:rsid w:val="009E344F"/>
    <w:rsid w:val="009E3A49"/>
    <w:rsid w:val="009E4E8C"/>
    <w:rsid w:val="009E6ECE"/>
    <w:rsid w:val="009F13F0"/>
    <w:rsid w:val="009F2C7E"/>
    <w:rsid w:val="00A0361F"/>
    <w:rsid w:val="00A15583"/>
    <w:rsid w:val="00A20001"/>
    <w:rsid w:val="00A23589"/>
    <w:rsid w:val="00A2641F"/>
    <w:rsid w:val="00A27DB8"/>
    <w:rsid w:val="00A33081"/>
    <w:rsid w:val="00A33E79"/>
    <w:rsid w:val="00A37450"/>
    <w:rsid w:val="00A375F1"/>
    <w:rsid w:val="00A401C1"/>
    <w:rsid w:val="00A44697"/>
    <w:rsid w:val="00A50242"/>
    <w:rsid w:val="00A51C1B"/>
    <w:rsid w:val="00A52413"/>
    <w:rsid w:val="00A53625"/>
    <w:rsid w:val="00A624A5"/>
    <w:rsid w:val="00A64818"/>
    <w:rsid w:val="00A6544D"/>
    <w:rsid w:val="00A66FD4"/>
    <w:rsid w:val="00A70CFE"/>
    <w:rsid w:val="00A73895"/>
    <w:rsid w:val="00A770DA"/>
    <w:rsid w:val="00A84D3B"/>
    <w:rsid w:val="00A86454"/>
    <w:rsid w:val="00A87392"/>
    <w:rsid w:val="00A90DCC"/>
    <w:rsid w:val="00A93324"/>
    <w:rsid w:val="00A94EFF"/>
    <w:rsid w:val="00A95880"/>
    <w:rsid w:val="00AA0AE2"/>
    <w:rsid w:val="00AA164D"/>
    <w:rsid w:val="00AA1F78"/>
    <w:rsid w:val="00AA595F"/>
    <w:rsid w:val="00AB1326"/>
    <w:rsid w:val="00AB21E4"/>
    <w:rsid w:val="00AB67E8"/>
    <w:rsid w:val="00AB7EEF"/>
    <w:rsid w:val="00AC0433"/>
    <w:rsid w:val="00AC22B9"/>
    <w:rsid w:val="00AC3E10"/>
    <w:rsid w:val="00AC7F96"/>
    <w:rsid w:val="00AD20DC"/>
    <w:rsid w:val="00AD2892"/>
    <w:rsid w:val="00AE285F"/>
    <w:rsid w:val="00AE4115"/>
    <w:rsid w:val="00AE473D"/>
    <w:rsid w:val="00AE4E6D"/>
    <w:rsid w:val="00AE6F7C"/>
    <w:rsid w:val="00AF62F4"/>
    <w:rsid w:val="00AF694E"/>
    <w:rsid w:val="00B015E7"/>
    <w:rsid w:val="00B040E3"/>
    <w:rsid w:val="00B048E9"/>
    <w:rsid w:val="00B05635"/>
    <w:rsid w:val="00B076CD"/>
    <w:rsid w:val="00B109B7"/>
    <w:rsid w:val="00B13573"/>
    <w:rsid w:val="00B22C09"/>
    <w:rsid w:val="00B251FB"/>
    <w:rsid w:val="00B334ED"/>
    <w:rsid w:val="00B36DE4"/>
    <w:rsid w:val="00B379CF"/>
    <w:rsid w:val="00B401FE"/>
    <w:rsid w:val="00B44E3E"/>
    <w:rsid w:val="00B46279"/>
    <w:rsid w:val="00B4782F"/>
    <w:rsid w:val="00B5297D"/>
    <w:rsid w:val="00B574BE"/>
    <w:rsid w:val="00B618EE"/>
    <w:rsid w:val="00B61949"/>
    <w:rsid w:val="00B61FC4"/>
    <w:rsid w:val="00B62266"/>
    <w:rsid w:val="00B62761"/>
    <w:rsid w:val="00B6339E"/>
    <w:rsid w:val="00B659BC"/>
    <w:rsid w:val="00B67903"/>
    <w:rsid w:val="00B71AA8"/>
    <w:rsid w:val="00B759E5"/>
    <w:rsid w:val="00B8077B"/>
    <w:rsid w:val="00B81791"/>
    <w:rsid w:val="00B92506"/>
    <w:rsid w:val="00B93CAA"/>
    <w:rsid w:val="00BA3E02"/>
    <w:rsid w:val="00BA50EB"/>
    <w:rsid w:val="00BA6553"/>
    <w:rsid w:val="00BA6E68"/>
    <w:rsid w:val="00BB2743"/>
    <w:rsid w:val="00BB2F88"/>
    <w:rsid w:val="00BB4940"/>
    <w:rsid w:val="00BC4B34"/>
    <w:rsid w:val="00BC6B19"/>
    <w:rsid w:val="00BD2DBE"/>
    <w:rsid w:val="00BE4CEC"/>
    <w:rsid w:val="00BE4D06"/>
    <w:rsid w:val="00BE6016"/>
    <w:rsid w:val="00C05BA5"/>
    <w:rsid w:val="00C079F4"/>
    <w:rsid w:val="00C105DF"/>
    <w:rsid w:val="00C213B5"/>
    <w:rsid w:val="00C22B8C"/>
    <w:rsid w:val="00C24120"/>
    <w:rsid w:val="00C324DB"/>
    <w:rsid w:val="00C34051"/>
    <w:rsid w:val="00C3575F"/>
    <w:rsid w:val="00C40478"/>
    <w:rsid w:val="00C40963"/>
    <w:rsid w:val="00C4217A"/>
    <w:rsid w:val="00C42333"/>
    <w:rsid w:val="00C432FD"/>
    <w:rsid w:val="00C4450A"/>
    <w:rsid w:val="00C508C0"/>
    <w:rsid w:val="00C51834"/>
    <w:rsid w:val="00C56898"/>
    <w:rsid w:val="00C60385"/>
    <w:rsid w:val="00C65F2A"/>
    <w:rsid w:val="00C6757D"/>
    <w:rsid w:val="00C67CF8"/>
    <w:rsid w:val="00C76A0A"/>
    <w:rsid w:val="00C77A59"/>
    <w:rsid w:val="00C87066"/>
    <w:rsid w:val="00C96CF5"/>
    <w:rsid w:val="00CA0A87"/>
    <w:rsid w:val="00CA58E7"/>
    <w:rsid w:val="00CA62B2"/>
    <w:rsid w:val="00CB4F96"/>
    <w:rsid w:val="00CB6603"/>
    <w:rsid w:val="00CB7112"/>
    <w:rsid w:val="00CC39F5"/>
    <w:rsid w:val="00CC4186"/>
    <w:rsid w:val="00CD3428"/>
    <w:rsid w:val="00CD4D98"/>
    <w:rsid w:val="00CD68C4"/>
    <w:rsid w:val="00CE0FE8"/>
    <w:rsid w:val="00CE1CA3"/>
    <w:rsid w:val="00CE6CC0"/>
    <w:rsid w:val="00CF0559"/>
    <w:rsid w:val="00CF6A20"/>
    <w:rsid w:val="00D0129A"/>
    <w:rsid w:val="00D03A2D"/>
    <w:rsid w:val="00D06C06"/>
    <w:rsid w:val="00D17A01"/>
    <w:rsid w:val="00D22A06"/>
    <w:rsid w:val="00D2453C"/>
    <w:rsid w:val="00D24DFA"/>
    <w:rsid w:val="00D2531B"/>
    <w:rsid w:val="00D26318"/>
    <w:rsid w:val="00D30343"/>
    <w:rsid w:val="00D42CD7"/>
    <w:rsid w:val="00D520E1"/>
    <w:rsid w:val="00D55D8A"/>
    <w:rsid w:val="00D56C2C"/>
    <w:rsid w:val="00D56C8B"/>
    <w:rsid w:val="00D64878"/>
    <w:rsid w:val="00D714AE"/>
    <w:rsid w:val="00D71DDF"/>
    <w:rsid w:val="00D72C9D"/>
    <w:rsid w:val="00D756C9"/>
    <w:rsid w:val="00D76A0A"/>
    <w:rsid w:val="00D83B8D"/>
    <w:rsid w:val="00D93C12"/>
    <w:rsid w:val="00D93DD0"/>
    <w:rsid w:val="00D97400"/>
    <w:rsid w:val="00DA32C1"/>
    <w:rsid w:val="00DA5298"/>
    <w:rsid w:val="00DA68B5"/>
    <w:rsid w:val="00DB0908"/>
    <w:rsid w:val="00DB38C3"/>
    <w:rsid w:val="00DC005C"/>
    <w:rsid w:val="00DC4CF9"/>
    <w:rsid w:val="00DC7F09"/>
    <w:rsid w:val="00DD0637"/>
    <w:rsid w:val="00DD3188"/>
    <w:rsid w:val="00DD326D"/>
    <w:rsid w:val="00DE0B6B"/>
    <w:rsid w:val="00DE3815"/>
    <w:rsid w:val="00DE5148"/>
    <w:rsid w:val="00DE7073"/>
    <w:rsid w:val="00DF020A"/>
    <w:rsid w:val="00DF1699"/>
    <w:rsid w:val="00DF64E9"/>
    <w:rsid w:val="00DF665F"/>
    <w:rsid w:val="00DF797E"/>
    <w:rsid w:val="00E02A94"/>
    <w:rsid w:val="00E051C3"/>
    <w:rsid w:val="00E06267"/>
    <w:rsid w:val="00E06B41"/>
    <w:rsid w:val="00E11399"/>
    <w:rsid w:val="00E11880"/>
    <w:rsid w:val="00E1575A"/>
    <w:rsid w:val="00E20FBB"/>
    <w:rsid w:val="00E23C91"/>
    <w:rsid w:val="00E24C3E"/>
    <w:rsid w:val="00E27AE3"/>
    <w:rsid w:val="00E3036A"/>
    <w:rsid w:val="00E32A60"/>
    <w:rsid w:val="00E37B84"/>
    <w:rsid w:val="00E43E83"/>
    <w:rsid w:val="00E4738B"/>
    <w:rsid w:val="00E50327"/>
    <w:rsid w:val="00E61D3E"/>
    <w:rsid w:val="00E6414C"/>
    <w:rsid w:val="00E644FD"/>
    <w:rsid w:val="00E66368"/>
    <w:rsid w:val="00E830BE"/>
    <w:rsid w:val="00E8480C"/>
    <w:rsid w:val="00E903F6"/>
    <w:rsid w:val="00E91947"/>
    <w:rsid w:val="00E91CDD"/>
    <w:rsid w:val="00E93780"/>
    <w:rsid w:val="00E9789A"/>
    <w:rsid w:val="00E97B0C"/>
    <w:rsid w:val="00EB3C6D"/>
    <w:rsid w:val="00EB4885"/>
    <w:rsid w:val="00EB4DCD"/>
    <w:rsid w:val="00EC145F"/>
    <w:rsid w:val="00EC3C11"/>
    <w:rsid w:val="00EC43EC"/>
    <w:rsid w:val="00EC5916"/>
    <w:rsid w:val="00ED0B13"/>
    <w:rsid w:val="00ED32CC"/>
    <w:rsid w:val="00EE090B"/>
    <w:rsid w:val="00EE52B7"/>
    <w:rsid w:val="00EE714B"/>
    <w:rsid w:val="00EF183A"/>
    <w:rsid w:val="00EF3B61"/>
    <w:rsid w:val="00EF4593"/>
    <w:rsid w:val="00F00B2D"/>
    <w:rsid w:val="00F01D6A"/>
    <w:rsid w:val="00F05D62"/>
    <w:rsid w:val="00F06AF8"/>
    <w:rsid w:val="00F114E7"/>
    <w:rsid w:val="00F174EE"/>
    <w:rsid w:val="00F176AD"/>
    <w:rsid w:val="00F1795B"/>
    <w:rsid w:val="00F2130A"/>
    <w:rsid w:val="00F239D3"/>
    <w:rsid w:val="00F3666F"/>
    <w:rsid w:val="00F45806"/>
    <w:rsid w:val="00F50C38"/>
    <w:rsid w:val="00F54D22"/>
    <w:rsid w:val="00F6088F"/>
    <w:rsid w:val="00F636F2"/>
    <w:rsid w:val="00F66AE5"/>
    <w:rsid w:val="00F74242"/>
    <w:rsid w:val="00F76C39"/>
    <w:rsid w:val="00F80475"/>
    <w:rsid w:val="00F828DE"/>
    <w:rsid w:val="00F869E9"/>
    <w:rsid w:val="00F87131"/>
    <w:rsid w:val="00F924BC"/>
    <w:rsid w:val="00FA09C4"/>
    <w:rsid w:val="00FA134B"/>
    <w:rsid w:val="00FA5B31"/>
    <w:rsid w:val="00FB1438"/>
    <w:rsid w:val="00FB1765"/>
    <w:rsid w:val="00FC0C7D"/>
    <w:rsid w:val="00FC139F"/>
    <w:rsid w:val="00FC41B8"/>
    <w:rsid w:val="00FD0179"/>
    <w:rsid w:val="00FD366D"/>
    <w:rsid w:val="00FD4D0A"/>
    <w:rsid w:val="00FD688A"/>
    <w:rsid w:val="00FE2AC8"/>
    <w:rsid w:val="00FE3D07"/>
    <w:rsid w:val="00FF0EA4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C3747"/>
  <w15:docId w15:val="{4C5F8568-2454-49C1-809B-0B463E7ED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90DCC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90DCC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A90DCC"/>
    <w:rPr>
      <w:rFonts w:ascii="Trebuchet MS" w:eastAsia="Trebuchet MS" w:hAnsi="Trebuchet MS" w:cs="Trebuchet M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D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DCC"/>
    <w:rPr>
      <w:rFonts w:ascii="Tahoma" w:eastAsia="Trebuchet MS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71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1A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AB9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6D1A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AB9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vimiy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vimit</dc:creator>
  <cp:keywords/>
  <dc:description/>
  <cp:lastModifiedBy>Admin</cp:lastModifiedBy>
  <cp:revision>42</cp:revision>
  <cp:lastPrinted>2019-11-12T10:19:00Z</cp:lastPrinted>
  <dcterms:created xsi:type="dcterms:W3CDTF">2019-11-12T06:52:00Z</dcterms:created>
  <dcterms:modified xsi:type="dcterms:W3CDTF">2024-01-10T06:02:00Z</dcterms:modified>
</cp:coreProperties>
</file>